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Karen Walker</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Karen</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Walker</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4033 Lindenwood Ln, Northbrook, IL, USA Northbrook, IL, USA 60062</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kparraga@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7737667912</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Lyna</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3/13/2017</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Alicia</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4/15/2014</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11/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